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09.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12.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15.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pH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10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pH_SW_files/figure-html/Trendlines_ManagedArea-1.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pH_SW_files/figure-html/Trendlines_ManagedArea-2.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pH_SW_files/figure-html/Trendlines_ManagedArea-3.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pH_SW_files/figure-html/Trendlines_ManagedArea-4.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pH_SW_files/figure-html/Trendlines_ManagedArea-5.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pH_SW_files/figure-html/Trendlines_ManagedArea-6.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pH_SW_files/figure-html/Trendlines_ManagedArea-7.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pH_SW_files/figure-html/Trendlines_ManagedArea-8.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pH_SW_files/figure-html/Trendlines_ManagedArea-9.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pH_SW_files/figure-html/Trendlines_ManagedArea-10.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pH_SW_files/figure-html/Trendlines_ManagedArea-11.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pH_SW_files/figure-html/Trendlines_ManagedArea-12.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pH_SW_files/figure-html/Trendlines_ManagedArea-13.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pH_SW_files/figure-html/Trendlines_ManagedArea-14.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pH_SW_files/figure-html/Trendlines_ManagedArea-15.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pH_SW_files/figure-html/Trendlines_ManagedArea-16.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bookmarkEnd w:id="105"/>
    <w:bookmarkStart w:id="25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pH_SW_files/figure-html/BoxPlots_ManagedArea-1.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pH_SW_files/figure-html/BoxPlots_ManagedArea-2.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pH_SW_files/figure-html/BoxPlots_ManagedArea-3.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pH_SW_files/figure-html/BoxPlots_ManagedArea-4.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pH_SW_files/figure-html/BoxPlots_ManagedArea-5.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pH_SW_files/figure-html/BoxPlots_ManagedArea-6.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pH_SW_files/figure-html/BoxPlots_ManagedArea-7.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pH_SW_files/figure-html/BoxPlots_ManagedArea-8.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pH_SW_files/figure-html/BoxPlots_ManagedArea-9.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pH_SW_files/figure-html/BoxPlots_ManagedArea-10.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pH_SW_files/figure-html/BoxPlots_ManagedArea-11.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pH_SW_files/figure-html/BoxPlots_ManagedArea-12.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pH_SW_files/figure-html/BoxPlots_ManagedArea-13.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pH_SW_files/figure-html/BoxPlots_ManagedArea-14.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pH_SW_files/figure-html/BoxPlots_ManagedArea-15.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pH_SW_files/figure-html/BoxPlots_ManagedArea-16.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pH_SW_files/figure-html/BoxPlots_ManagedArea-17.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pH_SW_files/figure-html/BoxPlots_ManagedArea-18.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pH_SW_files/figure-html/BoxPlots_ManagedArea-19.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pH_SW_files/figure-html/BoxPlots_ManagedArea-20.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pH_SW_files/figure-html/BoxPlots_ManagedArea-2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pH_SW_files/figure-html/BoxPlots_ManagedArea-2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pH_SW_files/figure-html/BoxPlots_ManagedArea-2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pH_SW_files/figure-html/BoxPlots_ManagedArea-2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pH_SW_files/figure-html/BoxPlots_ManagedArea-2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pH_SW_files/figure-html/BoxPlots_ManagedArea-2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pH_SW_files/figure-html/BoxPlots_ManagedArea-2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pH_SW_files/figure-html/BoxPlots_ManagedArea-2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pH_SW_files/figure-html/BoxPlots_ManagedArea-2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pH_SW_files/figure-html/BoxPlots_ManagedArea-3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pH_SW_files/figure-html/BoxPlots_ManagedArea-3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pH_SW_files/figure-html/BoxPlots_ManagedArea-3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pH_SW_files/figure-html/BoxPlots_ManagedArea-3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pH_SW_files/figure-html/BoxPlots_ManagedArea-3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pH_SW_files/figure-html/BoxPlots_ManagedArea-3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pH_SW_files/figure-html/BoxPlots_ManagedArea-3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pH_SW_files/figure-html/BoxPlots_ManagedArea-3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pH_SW_files/figure-html/BoxPlots_ManagedArea-3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pH_SW_files/figure-html/BoxPlots_ManagedArea-3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pH_SW_files/figure-html/BoxPlots_ManagedArea-4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pH_SW_files/figure-html/BoxPlots_ManagedArea-4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pH_SW_files/figure-html/BoxPlots_ManagedArea-4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pH_SW_files/figure-html/BoxPlots_ManagedArea-4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pH_SW_files/figure-html/BoxPlots_ManagedArea-4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pH_SW_files/figure-html/BoxPlots_ManagedArea-4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pH_SW_files/figure-html/BoxPlots_ManagedArea-4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pH_SW_files/figure-html/BoxPlots_ManagedArea-4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pH_SW_files/figure-html/BoxPlots_ManagedArea-4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p>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09" Target="media/rId10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2" Target="media/rId112.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15" Target="media/rId115.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pH</dc:title>
  <dc:creator/>
  <cp:keywords/>
  <dcterms:created xsi:type="dcterms:W3CDTF">2022-07-14T19:48:19Z</dcterms:created>
  <dcterms:modified xsi:type="dcterms:W3CDTF">2022-07-14T19: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